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66DE" w:rsidRDefault="00E366DE"/>
    <w:p w:rsidR="007C387C" w:rsidRPr="007C387C" w:rsidRDefault="007C387C" w:rsidP="007C387C">
      <w:pPr>
        <w:jc w:val="center"/>
        <w:rPr>
          <w:b/>
          <w:sz w:val="32"/>
          <w:szCs w:val="32"/>
        </w:rPr>
      </w:pPr>
      <w:r w:rsidRPr="007C387C">
        <w:rPr>
          <w:rFonts w:hint="eastAsia"/>
          <w:b/>
          <w:sz w:val="32"/>
          <w:szCs w:val="32"/>
        </w:rPr>
        <w:t>禁煙に関する同意書</w:t>
      </w:r>
    </w:p>
    <w:p w:rsidR="007C387C" w:rsidRDefault="007C387C" w:rsidP="00C02C97">
      <w:pPr>
        <w:spacing w:line="360" w:lineRule="auto"/>
        <w:rPr>
          <w:sz w:val="24"/>
          <w:szCs w:val="24"/>
        </w:rPr>
      </w:pPr>
    </w:p>
    <w:p w:rsidR="007C387C" w:rsidRPr="007C387C" w:rsidRDefault="007C387C" w:rsidP="00C02C97">
      <w:pPr>
        <w:spacing w:line="360" w:lineRule="auto"/>
        <w:rPr>
          <w:sz w:val="24"/>
          <w:szCs w:val="24"/>
        </w:rPr>
      </w:pPr>
    </w:p>
    <w:p w:rsidR="007C387C" w:rsidRPr="007C387C" w:rsidRDefault="007C387C" w:rsidP="00C02C97">
      <w:pPr>
        <w:spacing w:line="360" w:lineRule="auto"/>
        <w:rPr>
          <w:sz w:val="24"/>
          <w:szCs w:val="24"/>
        </w:rPr>
      </w:pPr>
      <w:r w:rsidRPr="007C387C">
        <w:rPr>
          <w:rFonts w:hint="eastAsia"/>
          <w:sz w:val="24"/>
          <w:szCs w:val="24"/>
        </w:rPr>
        <w:t>日本循環器学会</w:t>
      </w:r>
      <w:r w:rsidR="004850FE">
        <w:rPr>
          <w:rFonts w:hint="eastAsia"/>
          <w:sz w:val="24"/>
          <w:szCs w:val="24"/>
        </w:rPr>
        <w:t xml:space="preserve">　</w:t>
      </w:r>
      <w:r w:rsidRPr="007C387C">
        <w:rPr>
          <w:rFonts w:hint="eastAsia"/>
          <w:sz w:val="24"/>
          <w:szCs w:val="24"/>
        </w:rPr>
        <w:t>心臓移植</w:t>
      </w:r>
      <w:r w:rsidR="002B3F88">
        <w:rPr>
          <w:rFonts w:hint="eastAsia"/>
          <w:sz w:val="24"/>
          <w:szCs w:val="24"/>
        </w:rPr>
        <w:t>適応検討部会</w:t>
      </w:r>
      <w:r w:rsidR="004850FE">
        <w:rPr>
          <w:rFonts w:hint="eastAsia"/>
          <w:sz w:val="24"/>
          <w:szCs w:val="24"/>
        </w:rPr>
        <w:t xml:space="preserve">　</w:t>
      </w:r>
      <w:r w:rsidRPr="007C387C">
        <w:rPr>
          <w:rFonts w:hint="eastAsia"/>
          <w:sz w:val="24"/>
          <w:szCs w:val="24"/>
        </w:rPr>
        <w:t>御中</w:t>
      </w:r>
    </w:p>
    <w:p w:rsidR="007C387C" w:rsidRPr="007C387C" w:rsidRDefault="007C387C" w:rsidP="00C02C97">
      <w:pPr>
        <w:spacing w:line="360" w:lineRule="auto"/>
        <w:rPr>
          <w:sz w:val="24"/>
          <w:szCs w:val="24"/>
        </w:rPr>
      </w:pPr>
    </w:p>
    <w:p w:rsidR="007C387C" w:rsidRDefault="007C387C" w:rsidP="00C02C97">
      <w:pPr>
        <w:spacing w:line="360" w:lineRule="auto"/>
        <w:rPr>
          <w:sz w:val="24"/>
          <w:szCs w:val="24"/>
        </w:rPr>
      </w:pPr>
    </w:p>
    <w:p w:rsidR="007C387C" w:rsidRDefault="007C387C" w:rsidP="00C02C97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私は、現在の病状について十分に説明を受け、心臓移植手術</w:t>
      </w:r>
      <w:r w:rsidR="00C02C97">
        <w:rPr>
          <w:rFonts w:hint="eastAsia"/>
          <w:sz w:val="24"/>
          <w:szCs w:val="24"/>
        </w:rPr>
        <w:t>の</w:t>
      </w:r>
      <w:bookmarkStart w:id="0" w:name="_GoBack"/>
      <w:bookmarkEnd w:id="0"/>
      <w:r>
        <w:rPr>
          <w:rFonts w:hint="eastAsia"/>
          <w:sz w:val="24"/>
          <w:szCs w:val="24"/>
        </w:rPr>
        <w:t>適応であることを理解致しました。したがって、心臓移植待機中、および心臓移植後においても</w:t>
      </w:r>
      <w:r w:rsidR="00C02C97">
        <w:rPr>
          <w:rFonts w:hint="eastAsia"/>
          <w:sz w:val="24"/>
          <w:szCs w:val="24"/>
        </w:rPr>
        <w:t>禁煙の重要性を十分に理解したうえで</w:t>
      </w:r>
      <w:r>
        <w:rPr>
          <w:rFonts w:hint="eastAsia"/>
          <w:sz w:val="24"/>
          <w:szCs w:val="24"/>
        </w:rPr>
        <w:t>禁煙を継続することをここに宣言致します。</w:t>
      </w:r>
    </w:p>
    <w:p w:rsidR="007C387C" w:rsidRDefault="007C387C" w:rsidP="00C02C97">
      <w:pPr>
        <w:spacing w:line="360" w:lineRule="auto"/>
        <w:rPr>
          <w:sz w:val="24"/>
          <w:szCs w:val="24"/>
        </w:rPr>
      </w:pPr>
    </w:p>
    <w:p w:rsidR="007C387C" w:rsidRDefault="007C387C" w:rsidP="00C02C97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喫煙に関しては、　　　　年　　　月から　　　　　年　　　月までは</w:t>
      </w:r>
    </w:p>
    <w:p w:rsidR="007C387C" w:rsidRPr="007C387C" w:rsidRDefault="007C387C" w:rsidP="00C02C97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 w:rsidR="00C02C97">
        <w:rPr>
          <w:rFonts w:hint="eastAsia"/>
          <w:sz w:val="24"/>
          <w:szCs w:val="24"/>
        </w:rPr>
        <w:t>日　　　　　本</w:t>
      </w:r>
      <w:r>
        <w:rPr>
          <w:rFonts w:hint="eastAsia"/>
          <w:sz w:val="24"/>
          <w:szCs w:val="24"/>
        </w:rPr>
        <w:t>程度</w:t>
      </w:r>
      <w:r w:rsidR="00C02C97">
        <w:rPr>
          <w:rFonts w:hint="eastAsia"/>
          <w:sz w:val="24"/>
          <w:szCs w:val="24"/>
        </w:rPr>
        <w:t>喫煙しておりましたが、現在まで禁煙を継続しております。</w:t>
      </w:r>
    </w:p>
    <w:p w:rsidR="007C387C" w:rsidRPr="00C02C97" w:rsidRDefault="007C387C" w:rsidP="00C02C97">
      <w:pPr>
        <w:spacing w:line="360" w:lineRule="auto"/>
        <w:rPr>
          <w:sz w:val="24"/>
          <w:szCs w:val="24"/>
        </w:rPr>
      </w:pPr>
    </w:p>
    <w:p w:rsidR="007C387C" w:rsidRDefault="007C387C" w:rsidP="00C02C97">
      <w:pPr>
        <w:spacing w:line="360" w:lineRule="auto"/>
        <w:rPr>
          <w:sz w:val="24"/>
          <w:szCs w:val="24"/>
        </w:rPr>
      </w:pPr>
    </w:p>
    <w:p w:rsidR="00C02C97" w:rsidRDefault="00C02C97" w:rsidP="00C02C97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　　　　　　　　　年　　　　月　　　　日</w:t>
      </w:r>
    </w:p>
    <w:p w:rsidR="00C02C97" w:rsidRDefault="00C02C97" w:rsidP="00C02C97">
      <w:pPr>
        <w:spacing w:line="360" w:lineRule="auto"/>
        <w:rPr>
          <w:sz w:val="24"/>
          <w:szCs w:val="24"/>
        </w:rPr>
      </w:pPr>
    </w:p>
    <w:p w:rsidR="00C02C97" w:rsidRDefault="00C02C97" w:rsidP="00C02C97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患者氏名</w:t>
      </w:r>
    </w:p>
    <w:p w:rsidR="00C02C97" w:rsidRDefault="00C02C97" w:rsidP="00C02C97">
      <w:pPr>
        <w:spacing w:line="360" w:lineRule="auto"/>
        <w:rPr>
          <w:sz w:val="24"/>
          <w:szCs w:val="24"/>
        </w:rPr>
      </w:pPr>
    </w:p>
    <w:p w:rsidR="00C02C97" w:rsidRPr="007C387C" w:rsidRDefault="00C02C97" w:rsidP="00C02C97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住所</w:t>
      </w:r>
    </w:p>
    <w:sectPr w:rsidR="00C02C97" w:rsidRPr="007C387C" w:rsidSect="004E56D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34713" w:rsidRDefault="00534713" w:rsidP="002B3F88">
      <w:r>
        <w:separator/>
      </w:r>
    </w:p>
  </w:endnote>
  <w:endnote w:type="continuationSeparator" w:id="0">
    <w:p w:rsidR="00534713" w:rsidRDefault="00534713" w:rsidP="002B3F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34713" w:rsidRDefault="00534713" w:rsidP="002B3F88">
      <w:r>
        <w:separator/>
      </w:r>
    </w:p>
  </w:footnote>
  <w:footnote w:type="continuationSeparator" w:id="0">
    <w:p w:rsidR="00534713" w:rsidRDefault="00534713" w:rsidP="002B3F8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TczMTWxMDO1MDM0NTBX0lEKTi0uzszPAykwrAUA5JIJxCwAAAA="/>
  </w:docVars>
  <w:rsids>
    <w:rsidRoot w:val="007C387C"/>
    <w:rsid w:val="00016449"/>
    <w:rsid w:val="002B3F88"/>
    <w:rsid w:val="004850FE"/>
    <w:rsid w:val="004E56D8"/>
    <w:rsid w:val="00534713"/>
    <w:rsid w:val="007C387C"/>
    <w:rsid w:val="0082310E"/>
    <w:rsid w:val="00C02C97"/>
    <w:rsid w:val="00D91046"/>
    <w:rsid w:val="00DA0ED8"/>
    <w:rsid w:val="00E366DE"/>
    <w:rsid w:val="00EE28C1"/>
    <w:rsid w:val="00FE05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E56D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2B3F8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semiHidden/>
    <w:rsid w:val="002B3F88"/>
  </w:style>
  <w:style w:type="paragraph" w:styleId="a5">
    <w:name w:val="footer"/>
    <w:basedOn w:val="a"/>
    <w:link w:val="a6"/>
    <w:uiPriority w:val="99"/>
    <w:semiHidden/>
    <w:unhideWhenUsed/>
    <w:rsid w:val="002B3F8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semiHidden/>
    <w:rsid w:val="002B3F8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ユーザー</dc:creator>
  <cp:lastModifiedBy>nakae_d</cp:lastModifiedBy>
  <cp:revision>3</cp:revision>
  <dcterms:created xsi:type="dcterms:W3CDTF">2020-10-20T05:29:00Z</dcterms:created>
  <dcterms:modified xsi:type="dcterms:W3CDTF">2020-10-20T08:17:00Z</dcterms:modified>
</cp:coreProperties>
</file>